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bidiVisual/>
        <w:tblW w:w="10432" w:type="dxa"/>
        <w:tblInd w:w="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25"/>
        <w:gridCol w:w="2476"/>
        <w:gridCol w:w="1294"/>
        <w:gridCol w:w="1245"/>
        <w:gridCol w:w="356"/>
        <w:gridCol w:w="1587"/>
        <w:gridCol w:w="114"/>
        <w:gridCol w:w="992"/>
        <w:gridCol w:w="1843"/>
      </w:tblGrid>
      <w:tr w:rsidR="009128C1" w:rsidRPr="0020282E" w:rsidTr="00BB1D91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3"/>
            <w:tcBorders>
              <w:bottom w:val="single" w:sz="4" w:space="0" w:color="auto"/>
            </w:tcBorders>
            <w:vAlign w:val="center"/>
          </w:tcPr>
          <w:p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3"/>
            <w:tcBorders>
              <w:bottom w:val="single" w:sz="4" w:space="0" w:color="auto"/>
            </w:tcBorders>
          </w:tcPr>
          <w:p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9128C1" w:rsidRPr="00294CEA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</w:p>
        </w:tc>
      </w:tr>
      <w:tr w:rsidR="009128C1" w:rsidRPr="00294CEA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</w:p>
        </w:tc>
      </w:tr>
      <w:tr w:rsidR="00294CEA" w:rsidRPr="00294CEA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294CEA" w:rsidRPr="00294CEA" w:rsidRDefault="00294CEA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</w:sdtPr>
              <w:sdtContent>
                <w:r w:rsidR="009042A8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</w:rPr>
                  <w:sym w:font="Wingdings" w:char="F06F"/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:rsidTr="00BB1D91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</w:p>
        </w:tc>
      </w:tr>
      <w:tr w:rsidR="00B53046" w:rsidRPr="00294CEA" w:rsidTr="00BB1D91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</w:p>
        </w:tc>
        <w:tc>
          <w:tcPr>
            <w:tcW w:w="3302" w:type="dxa"/>
            <w:gridSpan w:val="4"/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2835" w:type="dxa"/>
            <w:gridSpan w:val="2"/>
            <w:tcBorders>
              <w:right w:val="single" w:sz="4" w:space="0" w:color="auto"/>
            </w:tcBorders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BB1D91" w:rsidRPr="00BB1D9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9128C1" w:rsidRPr="00294CEA" w:rsidTr="00BB1D91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128C1" w:rsidRPr="00294CEA" w:rsidRDefault="009128C1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:</w:t>
            </w:r>
          </w:p>
        </w:tc>
      </w:tr>
      <w:tr w:rsidR="00B53046" w:rsidRPr="00294CEA" w:rsidTr="00BB1D91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53046" w:rsidRPr="00294CEA" w:rsidRDefault="00B53046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</w:p>
        </w:tc>
      </w:tr>
      <w:tr w:rsidR="00B53046" w:rsidRPr="00294CEA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:rsidR="00B53046" w:rsidRPr="00294CEA" w:rsidRDefault="00B53046" w:rsidP="009042A8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895" w:type="dxa"/>
            <w:gridSpan w:val="3"/>
          </w:tcPr>
          <w:p w:rsidR="00B53046" w:rsidRPr="00294CEA" w:rsidRDefault="00B53046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</w:p>
        </w:tc>
        <w:tc>
          <w:tcPr>
            <w:tcW w:w="2693" w:type="dxa"/>
            <w:gridSpan w:val="3"/>
          </w:tcPr>
          <w:p w:rsidR="00B53046" w:rsidRPr="00294CEA" w:rsidRDefault="00B53046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</w:p>
        </w:tc>
        <w:tc>
          <w:tcPr>
            <w:tcW w:w="1843" w:type="dxa"/>
            <w:tcBorders>
              <w:right w:val="single" w:sz="4" w:space="0" w:color="auto"/>
            </w:tcBorders>
          </w:tcPr>
          <w:p w:rsidR="00B53046" w:rsidRPr="00294CEA" w:rsidRDefault="00B53046" w:rsidP="009042A8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BB1D91" w:rsidRPr="00BB1D9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</w:p>
        </w:tc>
      </w:tr>
      <w:tr w:rsidR="00B53046" w:rsidRPr="00294CEA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1F2CC4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مقاله داغ و پراستناد </w:t>
            </w:r>
            <w:r w:rsidR="001F2CC4">
              <w:rPr>
                <w:rFonts w:ascii="Times New Roman" w:hAnsi="Times New Roman" w:cs="B Nazanin" w:hint="cs"/>
                <w:noProof/>
                <w:sz w:val="18"/>
                <w:szCs w:val="20"/>
                <w:lang w:bidi="fa-IR"/>
              </w:rPr>
              <w:sym w:font="Wingdings" w:char="F0A8"/>
            </w:r>
            <w:r w:rsidR="001F2CC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(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</w:t>
            </w:r>
            <w:r w:rsidR="001F2CC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    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="00534F9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 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="00534F9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</w:sdtPr>
              <w:sdtContent>
                <w:r w:rsidR="009042A8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lang w:bidi="fa-IR"/>
                  </w:rPr>
                  <w:sym w:font="Wingdings" w:char="F06F"/>
                </w:r>
                <w:r w:rsidR="00534F99">
                  <w:rPr>
                    <w:rFonts w:ascii="Segoe UI Symbol" w:eastAsia="MS Gothic" w:hAnsi="Segoe UI Symbol" w:cs="Segoe UI Symbol"/>
                    <w:noProof/>
                    <w:sz w:val="18"/>
                    <w:szCs w:val="20"/>
                    <w:lang w:bidi="fa-IR"/>
                  </w:rPr>
                  <w:t xml:space="preserve">   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F2CC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     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لمی پژوهشی</w:t>
            </w:r>
            <w:r w:rsidR="001F2CC4">
              <w:rPr>
                <w:rFonts w:ascii="Times New Roman" w:hAnsi="Times New Roman" w:cs="B Nazanin" w:hint="cs"/>
                <w:noProof/>
                <w:sz w:val="18"/>
                <w:szCs w:val="20"/>
                <w:lang w:bidi="fa-IR"/>
              </w:rPr>
              <w:sym w:font="Wingdings" w:char="F0A8"/>
            </w:r>
            <w:r w:rsidR="00534F9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  <w:r w:rsidR="001F2CC4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 </w:t>
            </w:r>
            <w:r w:rsidR="00534F99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  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5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453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895" w:type="dxa"/>
            <w:gridSpan w:val="3"/>
            <w:tcBorders>
              <w:top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2693" w:type="dxa"/>
            <w:gridSpan w:val="3"/>
            <w:tcBorders>
              <w:top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</w:p>
        </w:tc>
        <w:tc>
          <w:tcPr>
            <w:tcW w:w="1843" w:type="dxa"/>
            <w:tcBorders>
              <w:top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</w:p>
        </w:tc>
      </w:tr>
      <w:tr w:rsidR="00B53046" w:rsidRPr="00294CEA" w:rsidTr="00BB1D91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</w:p>
        </w:tc>
      </w:tr>
      <w:tr w:rsidR="00534F99" w:rsidRPr="00294CEA" w:rsidTr="003A100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34F99" w:rsidRPr="00294CEA" w:rsidRDefault="00534F99" w:rsidP="00673283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دانشگاه 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صنعتی قم در مقالات ذکر شده است؟ </w:t>
            </w:r>
          </w:p>
        </w:tc>
      </w:tr>
      <w:tr w:rsidR="00B53046" w:rsidRPr="00294CEA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534F99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</w:p>
        </w:tc>
      </w:tr>
      <w:tr w:rsidR="00B53046" w:rsidRPr="00294CEA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416DBF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53046" w:rsidRPr="00294CEA" w:rsidRDefault="00B53046" w:rsidP="009042A8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</w:p>
        </w:tc>
      </w:tr>
      <w:tr w:rsidR="00673283" w:rsidRPr="00294CEA" w:rsidTr="00BB1D91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73283" w:rsidRPr="00294CEA" w:rsidRDefault="00673283" w:rsidP="009042A8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 </w:t>
            </w:r>
            <w:r w:rsidR="00534F9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   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  </w:t>
            </w:r>
            <w:r w:rsidR="00534F9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   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عضو هیأت علمی گروه 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</w:t>
            </w:r>
            <w:r w:rsidR="00534F99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           </w:t>
            </w:r>
            <w:r w:rsidR="009042A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 xml:space="preserve">        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:rsidTr="00BB1D91">
        <w:trPr>
          <w:trHeight w:val="1245"/>
        </w:trPr>
        <w:tc>
          <w:tcPr>
            <w:tcW w:w="5540" w:type="dxa"/>
            <w:gridSpan w:val="4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B53046" w:rsidRPr="00294CEA" w:rsidRDefault="00B53046" w:rsidP="009042A8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</w:p>
        </w:tc>
        <w:tc>
          <w:tcPr>
            <w:tcW w:w="4892" w:type="dxa"/>
            <w:gridSpan w:val="5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:rsidR="00A60C04" w:rsidRPr="00294CEA" w:rsidRDefault="00416DBF" w:rsidP="001D74D0">
      <w:pPr>
        <w:bidi/>
        <w:rPr>
          <w:rFonts w:ascii="Times New Roman" w:hAnsi="Times New Roman" w:cs="B Nazanin"/>
          <w:sz w:val="18"/>
          <w:szCs w:val="20"/>
        </w:rPr>
      </w:pPr>
    </w:p>
    <w:sectPr w:rsidR="00A60C04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9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Tc1NjQ3BpIGlsYW5ko6SsGpxcWZ+XkgBYa1AI4xjQ8sAAAA"/>
  </w:docVars>
  <w:rsids>
    <w:rsidRoot w:val="001D74D0"/>
    <w:rsid w:val="000215B4"/>
    <w:rsid w:val="00097B60"/>
    <w:rsid w:val="000F2289"/>
    <w:rsid w:val="001D74D0"/>
    <w:rsid w:val="001F2CC4"/>
    <w:rsid w:val="0020282E"/>
    <w:rsid w:val="00294CEA"/>
    <w:rsid w:val="00416DBF"/>
    <w:rsid w:val="00534F99"/>
    <w:rsid w:val="00544180"/>
    <w:rsid w:val="005D7FF2"/>
    <w:rsid w:val="00673283"/>
    <w:rsid w:val="0081716D"/>
    <w:rsid w:val="009042A8"/>
    <w:rsid w:val="009128C1"/>
    <w:rsid w:val="00A841FA"/>
    <w:rsid w:val="00B53046"/>
    <w:rsid w:val="00BB1D91"/>
    <w:rsid w:val="00BC2AFC"/>
    <w:rsid w:val="00C52AD5"/>
    <w:rsid w:val="00CA6484"/>
    <w:rsid w:val="00FC23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2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15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15B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B36EEC"/>
    <w:rsid w:val="00071E9B"/>
    <w:rsid w:val="002A2BDD"/>
    <w:rsid w:val="007276C3"/>
    <w:rsid w:val="007E3986"/>
    <w:rsid w:val="007F3526"/>
    <w:rsid w:val="00A9125C"/>
    <w:rsid w:val="00B36EEC"/>
    <w:rsid w:val="00E3432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2B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3432E"/>
    <w:rPr>
      <w:color w:val="808080"/>
    </w:rPr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8DCEAD5AEB7F4CACB3CB5F65BD5689AA">
    <w:name w:val="8DCEAD5AEB7F4CACB3CB5F65BD5689AA"/>
    <w:rsid w:val="00E3432E"/>
  </w:style>
  <w:style w:type="paragraph" w:customStyle="1" w:styleId="3C7E8DA207A84F88B90E59DBA8DCCD0A">
    <w:name w:val="3C7E8DA207A84F88B90E59DBA8DCCD0A"/>
    <w:rsid w:val="00E3432E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F4D1A-0004-410E-809B-CF86966CCC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tavoosi</cp:lastModifiedBy>
  <cp:revision>5</cp:revision>
  <dcterms:created xsi:type="dcterms:W3CDTF">2021-02-07T10:18:00Z</dcterms:created>
  <dcterms:modified xsi:type="dcterms:W3CDTF">2021-02-07T10:29:00Z</dcterms:modified>
</cp:coreProperties>
</file>